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96CE" w14:textId="77777777" w:rsidR="00794FE7" w:rsidRPr="00172B48" w:rsidRDefault="00794FE7" w:rsidP="00794FE7">
      <w:pPr>
        <w:pStyle w:val="Heading1"/>
        <w:rPr>
          <w:rFonts w:ascii="Lucida Calligraphy" w:hAnsi="Lucida Calligraphy"/>
        </w:rPr>
      </w:pPr>
      <w:r w:rsidRPr="00172B48">
        <w:rPr>
          <w:rFonts w:ascii="Lucida Calligraphy" w:hAnsi="Lucida Calligraphy"/>
        </w:rPr>
        <w:t>Searching for Peace</w:t>
      </w:r>
    </w:p>
    <w:p w14:paraId="70E72A29" w14:textId="77777777" w:rsidR="00794FE7" w:rsidRDefault="00794FE7" w:rsidP="00794FE7">
      <w:r>
        <w:t>I, Lady Evania, daughter of King Irie’s head advisor and diplomat, stood upon a balcony jutting out of one graceful tower. I was intolerably uncomfortable. My strangled waist prevented me from taking all but the shallowest breaths; my back was ramrod straight; my legs, hidden in my voluminous skirts, were overheated. I had always been more comfortable in lose-fitting dresses that allowed me to practice sword fighting and riding. Although my father had taught me both these skills and gifted me with my beautiful sword and horse, as compensation for following the rules and propriety that I hated, he always advocated for peace. “Peace and knowledge were more powerful than the sword,” was his constant refrain. He obviously didn’t refer to the evil Alvarians, which had attacked Medora many times and were both ruthless and merciless murders. It was my frequent childhood dream that I would destroy the Alvarian army and free Medora from their evil clutches. However, such an opportunity was not open to women. The only assistance I was expected to give, was a goodbye wave from the balcony as new drafts of men headed off to war, as I was doing now. This time was different, however. My brother and constant companion, Zalam, was among the soldiers heading off to war. My heart ached. Who knew if he would return? I wanted to go and protect him.  The jingle of harnesses and clip-clop of horses’ hooves alerted me to Zalam’s arrival. I raised a hand to farewell my brother, determined to be strong for him, not letting the tears break through. He looked back once towards me then was gone, forever.</w:t>
      </w:r>
    </w:p>
    <w:p w14:paraId="6F49521D" w14:textId="77777777" w:rsidR="00794FE7" w:rsidRDefault="00794FE7" w:rsidP="00794FE7">
      <w:r>
        <w:t xml:space="preserve">An hour later saw me galloping through the forests surrounding the castle, my sword hidden in the folds of my skirts. Anger coursed through me. I hated the Alvarians. I would lose my brother because of their thirst for blood and conquest; lose him because those blackhearted assassins weren’t content with forests and must conquer peaceful </w:t>
      </w:r>
      <w:r w:rsidRPr="00565A87">
        <w:t>Medora</w:t>
      </w:r>
      <w:r>
        <w:t xml:space="preserve"> and kill its kind, generous citizens. My father would tell me, “Don’t hate what you don’t understand.” Right now, I didn’t care. A sudden chill breeze shifted </w:t>
      </w:r>
      <w:r w:rsidRPr="00E40CCF">
        <w:t>my thoughts back to the present.</w:t>
      </w:r>
      <w:r>
        <w:t xml:space="preserve"> The forest was darkening as the overhead canopy thickened. The breeze caused an eerie dance of tree branches and leaves, whispering and creaking. I slowed my horse, glancing left and right. My hand found the hilt of my sword. I had come too far. A twig snapped; I stiffened. Then pain exploded in my head and the darkness enveloped me.</w:t>
      </w:r>
    </w:p>
    <w:p w14:paraId="6AE0200A" w14:textId="77777777" w:rsidR="00794FE7" w:rsidRDefault="00794FE7" w:rsidP="00794FE7">
      <w:r>
        <w:t xml:space="preserve">I came slowly to awareness in a green haze. I blinked. I seemed to be lying in a tree, looking up at the canopy. A concerned faced appeared above me – an Alvarian! My hand flew to my sword but came away empty. The Alvarian notice my movement but didn’t comment. Instead, he asked, “How’s the head?”. A second passed, as my shock over his care left me speechless. He frowned at my surprised expression, then extended a hand. “Come, if you are well enough, and we will see Queen Elda.” In a daze, I took his hand and rose. </w:t>
      </w:r>
    </w:p>
    <w:p w14:paraId="333A0310" w14:textId="77777777" w:rsidR="00794FE7" w:rsidRDefault="00794FE7" w:rsidP="00794FE7">
      <w:pPr>
        <w:jc w:val="center"/>
      </w:pPr>
      <w:r>
        <w:t>……</w:t>
      </w:r>
    </w:p>
    <w:p w14:paraId="53945826" w14:textId="77777777" w:rsidR="00794FE7" w:rsidRDefault="00794FE7" w:rsidP="00794FE7">
      <w:r>
        <w:t xml:space="preserve">If I had be told a week ago, that I would be looking forward to a dance with my new Alvarian friends, I would have laughed and questioned their sanity. However, after spending a week among them, I had a firm circle of friends. At the beginning, I was determined to see the faults their society and was quick to notice that everyone was expected to be skilled with at least one weapon and the deference given to warriors. But their genuine friendliness showed though and I quickly warmed to their open ways. Also, if I was honest with myself, our society had faults too. I felt guilty for all the evil names I had called the Alvarians. As I left the guesthouse in a long green dress, the skirts flowing easily around my legs, a messenger rushed up. I could tell by the look on his face that something was wrong. Very wrong. My hand found my sword hilt. </w:t>
      </w:r>
    </w:p>
    <w:p w14:paraId="7D0693C0" w14:textId="77777777" w:rsidR="00794FE7" w:rsidRDefault="00794FE7" w:rsidP="00794FE7"/>
    <w:p w14:paraId="005F26D0" w14:textId="77777777" w:rsidR="00794FE7" w:rsidRDefault="00794FE7" w:rsidP="00794FE7">
      <w:r>
        <w:lastRenderedPageBreak/>
        <w:t>Three days later…</w:t>
      </w:r>
    </w:p>
    <w:p w14:paraId="5D60A8FE" w14:textId="77777777" w:rsidR="00794FE7" w:rsidRDefault="00794FE7" w:rsidP="00794FE7">
      <w:r>
        <w:t xml:space="preserve">The battlefield was not as I imagined it: the Alvarian and Medoraen armies lined up facing each, on a wide green field. I was in the surrounding woods, as ordered by Queen Elda. The up-coming battle filled me with many emotions. I realised how selfish I’d been, only worried by Zalam’s safety. Everyone on this battlefield had friends and family that would mourn their death. Now I had friends on both side I couldn’t imagine any army winning. Now I truly understood what my father had meant, “Understanding is key to peace.” The two armies began to move towards each other. Instinctively, I drew my sword, holding it aloft, then paused. Reason was a better weapon. The sword fell to the ground. </w:t>
      </w:r>
    </w:p>
    <w:p w14:paraId="603FF14A" w14:textId="77777777" w:rsidR="00794FE7" w:rsidRDefault="00794FE7" w:rsidP="00794FE7">
      <w:r>
        <w:t xml:space="preserve">I urged my horse into a gallop and the wind caught my hair. I pulled rein in the centre of the battlefield and yelled, “Stop!”.  The armies stopped, more likely due to surprise at my foolish actions, than my command but I continued to speak anyway. “Why are you fighting today? Look at each other. Are you not the same? Fighting an enemy you know nothing about. The enemy today is not standing across from you, but in your mind. Lay down your weapons and instead speak about your differences. We aren’t children, squabbling and fighting over our disagreements. We are adults. Come, let us deal with this issue as adults and speak about it. King Irie, Queen Elda, bring forth your advisors and talk.” </w:t>
      </w:r>
    </w:p>
    <w:p w14:paraId="10188405" w14:textId="77777777" w:rsidR="00794FE7" w:rsidRDefault="00794FE7" w:rsidP="00794FE7">
      <w:r>
        <w:t xml:space="preserve">Deafening silence followed my speech but then Queen Elda, standing at the front of the Alvarian army, placed down her sword and stepped forward. Another sword followed. Then another. Alvarian and Medoraen weapons hit the ground and King Irie appeared, leading Queen Elda over to the side. Tears stung my eyes. </w:t>
      </w:r>
    </w:p>
    <w:p w14:paraId="178D6905" w14:textId="77777777" w:rsidR="00794FE7" w:rsidRDefault="00794FE7" w:rsidP="00794FE7">
      <w:r>
        <w:t xml:space="preserve">I had done something more powerful than win a battle; I had created peace. </w:t>
      </w:r>
    </w:p>
    <w:p w14:paraId="270296F2" w14:textId="77777777" w:rsidR="00794FE7" w:rsidRPr="0097792E" w:rsidRDefault="00794FE7" w:rsidP="00794FE7">
      <w:pPr>
        <w:rPr>
          <w:b/>
          <w:bCs/>
        </w:rPr>
      </w:pPr>
      <w:r w:rsidRPr="0097792E">
        <w:rPr>
          <w:b/>
          <w:bCs/>
        </w:rPr>
        <w:t xml:space="preserve">Word Count: </w:t>
      </w:r>
      <w:r>
        <w:rPr>
          <w:b/>
          <w:bCs/>
        </w:rPr>
        <w:t>998</w:t>
      </w:r>
    </w:p>
    <w:p w14:paraId="5792188A" w14:textId="0F75C88C" w:rsidR="00794FE7" w:rsidRDefault="00794FE7">
      <w:r>
        <w:br w:type="page"/>
      </w:r>
    </w:p>
    <w:p w14:paraId="77D1E07D" w14:textId="59558CBD" w:rsidR="005560BB" w:rsidRPr="00EF0649" w:rsidRDefault="005560BB" w:rsidP="005560BB">
      <w:pPr>
        <w:pStyle w:val="Heading1"/>
        <w:rPr>
          <w:rFonts w:ascii="Lucida Calligraphy" w:hAnsi="Lucida Calligraphy"/>
        </w:rPr>
      </w:pPr>
      <w:r w:rsidRPr="00EF0649">
        <w:rPr>
          <w:rFonts w:ascii="Lucida Calligraphy" w:hAnsi="Lucida Calligraphy"/>
        </w:rPr>
        <w:lastRenderedPageBreak/>
        <w:t xml:space="preserve">Writer’s Statement </w:t>
      </w:r>
    </w:p>
    <w:p w14:paraId="1A6BD8A0" w14:textId="6DCD4B62" w:rsidR="000922BC" w:rsidRDefault="00860FF3" w:rsidP="00860FF3">
      <w:r>
        <w:t xml:space="preserve">In my story, I used </w:t>
      </w:r>
      <w:r w:rsidR="003B0B8D">
        <w:t xml:space="preserve">two </w:t>
      </w:r>
      <w:r>
        <w:t>theme</w:t>
      </w:r>
      <w:r w:rsidR="007E767E">
        <w:t>s</w:t>
      </w:r>
      <w:r>
        <w:t xml:space="preserve"> of prejudice</w:t>
      </w:r>
      <w:r w:rsidR="003B0B8D">
        <w:t xml:space="preserve"> and courage</w:t>
      </w:r>
      <w:r>
        <w:t xml:space="preserve"> and f</w:t>
      </w:r>
      <w:r w:rsidR="003B0B8D">
        <w:t>our</w:t>
      </w:r>
      <w:r>
        <w:t xml:space="preserve"> other intertextual features from </w:t>
      </w:r>
      <w:r w:rsidRPr="00860FF3">
        <w:rPr>
          <w:i/>
          <w:iCs/>
        </w:rPr>
        <w:t>To Kill a Mockingbird.</w:t>
      </w:r>
      <w:r>
        <w:t xml:space="preserve"> These features helped give more meaning to my story and assisted in portraying the theme</w:t>
      </w:r>
      <w:r w:rsidR="007E767E">
        <w:t>s</w:t>
      </w:r>
      <w:r>
        <w:t xml:space="preserve"> to the audience.</w:t>
      </w:r>
    </w:p>
    <w:p w14:paraId="7028A742" w14:textId="0B2E51F6" w:rsidR="005B1959" w:rsidRDefault="00860FF3" w:rsidP="00860FF3">
      <w:r>
        <w:t xml:space="preserve">The theme of prejudice and the evils associated with it are shown in both Lee’s novel and my story. Lee describes the black people in a good light, showing they were underserving of the prejudice against them. The </w:t>
      </w:r>
      <w:r w:rsidR="009A2344">
        <w:t xml:space="preserve">detrimental issues </w:t>
      </w:r>
      <w:r w:rsidR="009F1649">
        <w:t>related to</w:t>
      </w:r>
      <w:r>
        <w:t xml:space="preserve"> prejudice are displayed in the case of Tom Robinson</w:t>
      </w:r>
      <w:r w:rsidR="009F1649">
        <w:t>, as he is con</w:t>
      </w:r>
      <w:r w:rsidR="00EE28D0">
        <w:t>d</w:t>
      </w:r>
      <w:r w:rsidR="009F1649">
        <w:t xml:space="preserve">emned because he is a black man. Similarly, in my story, a long war is carried out, due to prejudice. </w:t>
      </w:r>
      <w:r w:rsidR="004349F0">
        <w:t>Many people died on both sides when</w:t>
      </w:r>
      <w:r w:rsidR="007021D6">
        <w:t xml:space="preserve">, if prejudice had been </w:t>
      </w:r>
      <w:r w:rsidR="009A657C">
        <w:t>put aside,</w:t>
      </w:r>
      <w:r w:rsidR="004349F0">
        <w:t xml:space="preserve"> they could have talked through the problem</w:t>
      </w:r>
      <w:r w:rsidR="003610F5">
        <w:t xml:space="preserve">. This demonstrates </w:t>
      </w:r>
      <w:r w:rsidR="007021D6">
        <w:t xml:space="preserve">the dangers of prejudice </w:t>
      </w:r>
      <w:r w:rsidR="001561CF">
        <w:t xml:space="preserve">and its effects, </w:t>
      </w:r>
      <w:r w:rsidR="007021D6">
        <w:t xml:space="preserve">as many innocent people </w:t>
      </w:r>
      <w:r w:rsidR="009646DD">
        <w:t xml:space="preserve">were </w:t>
      </w:r>
      <w:r w:rsidR="00C03485">
        <w:t>needlessly</w:t>
      </w:r>
      <w:r w:rsidR="009646DD">
        <w:t xml:space="preserve"> killed</w:t>
      </w:r>
      <w:r w:rsidR="00C03485">
        <w:t xml:space="preserve">. </w:t>
      </w:r>
      <w:r w:rsidR="00C22B30">
        <w:t xml:space="preserve">My story </w:t>
      </w:r>
      <w:r w:rsidR="006F4B5A">
        <w:t xml:space="preserve">focus more on displaying the effects of racism rather than the injustice of it and, in this way, adds to Lee’s novel. </w:t>
      </w:r>
    </w:p>
    <w:p w14:paraId="53B7F48E" w14:textId="46F87A2D" w:rsidR="00641B1E" w:rsidRDefault="008E7930" w:rsidP="00860FF3">
      <w:r>
        <w:t>To</w:t>
      </w:r>
      <w:r w:rsidR="006F41E6">
        <w:t xml:space="preserve"> assist in</w:t>
      </w:r>
      <w:r>
        <w:t xml:space="preserve"> displa</w:t>
      </w:r>
      <w:r w:rsidR="006F41E6">
        <w:t>ying</w:t>
      </w:r>
      <w:r>
        <w:t xml:space="preserve"> the prejudice </w:t>
      </w:r>
      <w:r w:rsidR="00550D55">
        <w:t xml:space="preserve">the Medoraens and Lady Evania had for the Alvarians, </w:t>
      </w:r>
      <w:r w:rsidR="00CB6EFC">
        <w:t xml:space="preserve">several </w:t>
      </w:r>
      <w:r w:rsidR="00592DB1">
        <w:t>prejudice</w:t>
      </w:r>
      <w:r w:rsidR="00CB6EFC">
        <w:t xml:space="preserve"> term</w:t>
      </w:r>
      <w:r w:rsidR="00711A93">
        <w:t>s</w:t>
      </w:r>
      <w:r w:rsidR="00CB6EFC">
        <w:t xml:space="preserve"> were used for the Alvarians such as </w:t>
      </w:r>
      <w:r w:rsidR="00712BEB">
        <w:t>“</w:t>
      </w:r>
      <w:r w:rsidR="00CB6EFC">
        <w:t>blackhearted</w:t>
      </w:r>
      <w:r w:rsidR="00187649">
        <w:t xml:space="preserve"> </w:t>
      </w:r>
      <w:r w:rsidR="00F82B36">
        <w:t>assassins</w:t>
      </w:r>
      <w:r w:rsidR="00712BEB">
        <w:t>”</w:t>
      </w:r>
      <w:r w:rsidR="00592DB1">
        <w:t xml:space="preserve"> and </w:t>
      </w:r>
      <w:r w:rsidR="00712BEB">
        <w:t>“</w:t>
      </w:r>
      <w:r w:rsidR="00592DB1">
        <w:t>merciless</w:t>
      </w:r>
      <w:r w:rsidR="00CD486E">
        <w:t xml:space="preserve"> murders</w:t>
      </w:r>
      <w:r w:rsidR="00712BEB">
        <w:t>”</w:t>
      </w:r>
      <w:r w:rsidR="004B345B">
        <w:t>.</w:t>
      </w:r>
      <w:r w:rsidR="00FB76D0">
        <w:t xml:space="preserve"> </w:t>
      </w:r>
      <w:r w:rsidR="00B71F0C">
        <w:t>This displays a lack of respect and understand</w:t>
      </w:r>
      <w:r w:rsidR="00CA6808">
        <w:t>ing</w:t>
      </w:r>
      <w:r w:rsidR="00B71F0C">
        <w:t xml:space="preserve"> </w:t>
      </w:r>
      <w:r w:rsidR="0056507F">
        <w:t>of</w:t>
      </w:r>
      <w:r w:rsidR="00B71F0C">
        <w:t xml:space="preserve"> the Alvarians. </w:t>
      </w:r>
      <w:r w:rsidR="00FB76D0">
        <w:t xml:space="preserve">Lady Evania’s </w:t>
      </w:r>
      <w:r w:rsidR="00472498">
        <w:t xml:space="preserve">growth is also shown as she stops using these terms </w:t>
      </w:r>
      <w:r w:rsidR="008B6C13">
        <w:t xml:space="preserve">and “feels guilty” about using them in the past. Prejudice and racist terms are </w:t>
      </w:r>
      <w:r w:rsidR="00B574D1">
        <w:t xml:space="preserve">also </w:t>
      </w:r>
      <w:r w:rsidR="008B6C13">
        <w:t>used in Le</w:t>
      </w:r>
      <w:r w:rsidR="002A126F">
        <w:t xml:space="preserve">e’s book </w:t>
      </w:r>
      <w:r w:rsidR="00B574D1">
        <w:t xml:space="preserve">to </w:t>
      </w:r>
      <w:r w:rsidR="00E0111C">
        <w:t>d</w:t>
      </w:r>
      <w:r w:rsidR="00C57FA4">
        <w:t>emonstrate</w:t>
      </w:r>
      <w:r w:rsidR="001B50AA">
        <w:t xml:space="preserve"> </w:t>
      </w:r>
      <w:r w:rsidR="00E0111C">
        <w:t>the prejudice of</w:t>
      </w:r>
      <w:r w:rsidR="001B50AA">
        <w:t xml:space="preserve"> the </w:t>
      </w:r>
      <w:r w:rsidR="00E0111C">
        <w:t>villagers</w:t>
      </w:r>
      <w:r w:rsidR="00E1029B">
        <w:t xml:space="preserve"> and their lack of respect</w:t>
      </w:r>
      <w:r w:rsidR="00E0111C">
        <w:t>.</w:t>
      </w:r>
      <w:r w:rsidR="00E1029B">
        <w:t xml:space="preserve"> The black people </w:t>
      </w:r>
      <w:r w:rsidR="00C57FA4">
        <w:t xml:space="preserve">did </w:t>
      </w:r>
      <w:r w:rsidR="00E1029B">
        <w:t>so much work for them but they were unable to respect them, due to their prejudice.</w:t>
      </w:r>
      <w:r w:rsidR="00E0111C">
        <w:t xml:space="preserve"> It also highlights the difference between Atticus and the rest as </w:t>
      </w:r>
      <w:r w:rsidR="00CF7FC1">
        <w:t xml:space="preserve">he does not use these terms. </w:t>
      </w:r>
      <w:r w:rsidR="006745A8">
        <w:t>So</w:t>
      </w:r>
      <w:r w:rsidR="00B607ED">
        <w:t>,</w:t>
      </w:r>
      <w:r w:rsidR="006745A8">
        <w:t xml:space="preserve"> in both my story and Lee’s novel </w:t>
      </w:r>
      <w:r w:rsidR="00345EA1">
        <w:t>racist</w:t>
      </w:r>
      <w:r w:rsidR="005D30C7">
        <w:t xml:space="preserve"> terms are used to display the </w:t>
      </w:r>
      <w:r w:rsidR="00345EA1">
        <w:t xml:space="preserve">prejudice of the people </w:t>
      </w:r>
      <w:r w:rsidR="005E0FD8">
        <w:t>and highlight</w:t>
      </w:r>
      <w:r w:rsidR="00BC7776">
        <w:t>s</w:t>
      </w:r>
      <w:r w:rsidR="005E0FD8">
        <w:t xml:space="preserve"> difference in a few. </w:t>
      </w:r>
      <w:r w:rsidR="00D20943">
        <w:t xml:space="preserve">My story, in particular, shows growth by the cessation of using </w:t>
      </w:r>
      <w:r w:rsidR="000C2EAE" w:rsidRPr="00A631A5">
        <w:t xml:space="preserve">racist terms. </w:t>
      </w:r>
    </w:p>
    <w:p w14:paraId="32814A4D" w14:textId="2F7AD453" w:rsidR="008E507E" w:rsidRDefault="008E507E" w:rsidP="00860FF3">
      <w:r>
        <w:t>Lady Ev</w:t>
      </w:r>
      <w:r w:rsidR="00DD60DD">
        <w:t>an</w:t>
      </w:r>
      <w:r>
        <w:t xml:space="preserve">ia’s </w:t>
      </w:r>
      <w:r w:rsidR="00DD60DD">
        <w:t>sword was a symbol for the prejudice</w:t>
      </w:r>
      <w:r w:rsidR="005C74FA">
        <w:t xml:space="preserve"> and its effects</w:t>
      </w:r>
      <w:r w:rsidR="00FC4E8B">
        <w:t>. Prejudice could be</w:t>
      </w:r>
      <w:r w:rsidR="00DD60DD">
        <w:t xml:space="preserve"> </w:t>
      </w:r>
      <w:r w:rsidR="00C03A40">
        <w:t xml:space="preserve">found in both the Medoraens and Alvarians </w:t>
      </w:r>
      <w:r w:rsidR="00FC4E8B">
        <w:t xml:space="preserve">and </w:t>
      </w:r>
      <w:r w:rsidR="00C03A40">
        <w:t>that forced them into war.</w:t>
      </w:r>
      <w:r w:rsidR="00E0563F">
        <w:t xml:space="preserve"> A</w:t>
      </w:r>
      <w:r w:rsidR="000E6A32">
        <w:t xml:space="preserve"> sword carries the connotations of war, which was the effect of the </w:t>
      </w:r>
      <w:r w:rsidR="00D16818">
        <w:t xml:space="preserve">Medoraen and Alvarian prejudice. </w:t>
      </w:r>
      <w:r w:rsidR="00DC5B7A">
        <w:t>Lady Evania displays this idea by</w:t>
      </w:r>
      <w:r w:rsidR="00C03A40">
        <w:t xml:space="preserve"> always reach</w:t>
      </w:r>
      <w:r w:rsidR="00A54857">
        <w:t>ing</w:t>
      </w:r>
      <w:r w:rsidR="00C03A40">
        <w:t xml:space="preserve"> for </w:t>
      </w:r>
      <w:r w:rsidR="00A54857">
        <w:t xml:space="preserve">her </w:t>
      </w:r>
      <w:r w:rsidR="00C03A40">
        <w:t>sword</w:t>
      </w:r>
      <w:r w:rsidR="00F54F2C">
        <w:t>, rather than</w:t>
      </w:r>
      <w:r w:rsidR="00A54857">
        <w:t xml:space="preserve"> trying</w:t>
      </w:r>
      <w:r w:rsidR="00F54F2C">
        <w:t xml:space="preserve"> to speak and reason through </w:t>
      </w:r>
      <w:r w:rsidR="00DC5B7A">
        <w:t>a</w:t>
      </w:r>
      <w:r w:rsidR="00F54F2C">
        <w:t xml:space="preserve"> problem. However, once the sword of pre</w:t>
      </w:r>
      <w:r w:rsidR="00952DE1">
        <w:t xml:space="preserve">judice </w:t>
      </w:r>
      <w:r w:rsidR="00344F7E">
        <w:t>was</w:t>
      </w:r>
      <w:r w:rsidR="00952DE1">
        <w:t xml:space="preserve"> left behind</w:t>
      </w:r>
      <w:r w:rsidR="00114FAA">
        <w:t>,</w:t>
      </w:r>
      <w:r w:rsidR="00952DE1">
        <w:t xml:space="preserve"> the kingdoms could talk and come to peace</w:t>
      </w:r>
      <w:r w:rsidR="00344F7E">
        <w:t xml:space="preserve">. </w:t>
      </w:r>
      <w:r w:rsidR="00AB7305">
        <w:t xml:space="preserve">Lee’s story also uses the symbol of a mad dog to </w:t>
      </w:r>
      <w:r w:rsidR="00E20BE1">
        <w:t xml:space="preserve">demonstrate </w:t>
      </w:r>
      <w:r w:rsidR="000E6A32">
        <w:t xml:space="preserve">prejudice and its </w:t>
      </w:r>
      <w:r w:rsidR="004841C4">
        <w:t xml:space="preserve">effects. Prejudice effected once reasonable people with a “disease” that </w:t>
      </w:r>
      <w:r w:rsidR="00697CBA">
        <w:t xml:space="preserve">made them behave irrationally. </w:t>
      </w:r>
      <w:r w:rsidR="00DE48DD">
        <w:t>Both these symbols depicted the</w:t>
      </w:r>
      <w:r w:rsidR="00FD1A85">
        <w:t xml:space="preserve"> theme of prejudice and its effects to the audience. </w:t>
      </w:r>
      <w:r w:rsidR="00EB36D7">
        <w:t>Furthermore, m</w:t>
      </w:r>
      <w:r w:rsidR="0033223C">
        <w:t>y symbol</w:t>
      </w:r>
      <w:r w:rsidR="00EB36D7">
        <w:t xml:space="preserve"> adds </w:t>
      </w:r>
      <w:r w:rsidR="00201018">
        <w:t xml:space="preserve">that prejudice can be </w:t>
      </w:r>
      <w:r w:rsidR="00EB36D7">
        <w:t xml:space="preserve">voluntarily </w:t>
      </w:r>
      <w:r w:rsidR="00201018">
        <w:t>left behind</w:t>
      </w:r>
      <w:r w:rsidR="00B44F2E">
        <w:t xml:space="preserve">, rather than having to be destroyed by an outside influence. </w:t>
      </w:r>
    </w:p>
    <w:p w14:paraId="02A90CE9" w14:textId="2F115413" w:rsidR="00DB1A79" w:rsidRDefault="00BE632A" w:rsidP="00860FF3">
      <w:r>
        <w:t>A</w:t>
      </w:r>
      <w:r w:rsidR="00B44F2E">
        <w:t>nother</w:t>
      </w:r>
      <w:r>
        <w:t xml:space="preserve"> theme found in both stories is courage</w:t>
      </w:r>
      <w:r w:rsidR="0039310C">
        <w:t xml:space="preserve"> in words rather than actions. </w:t>
      </w:r>
      <w:r w:rsidR="003506A2">
        <w:t xml:space="preserve">In Lee’s story, Atticus explains to </w:t>
      </w:r>
      <w:r w:rsidR="00EB1AB4">
        <w:t>the children, “</w:t>
      </w:r>
      <w:r w:rsidR="00F24C5E">
        <w:t>real courage is… when you know you’re licked before you begin but you begin anyway and you see it through no matter what”</w:t>
      </w:r>
      <w:r w:rsidR="006426AF">
        <w:t xml:space="preserve">. Atticus displays this courage by using words </w:t>
      </w:r>
      <w:r w:rsidR="00D70D85">
        <w:t>to try to protect Tom Robinson</w:t>
      </w:r>
      <w:r w:rsidR="00B945BF">
        <w:t xml:space="preserve">. </w:t>
      </w:r>
      <w:r w:rsidR="008635CF">
        <w:t xml:space="preserve">My story contains a similar theme. Evania’s father informs her that </w:t>
      </w:r>
      <w:r w:rsidR="004D310D">
        <w:t>“</w:t>
      </w:r>
      <w:r w:rsidR="004F05FF">
        <w:t>p</w:t>
      </w:r>
      <w:r w:rsidR="004D310D">
        <w:t xml:space="preserve">eace and knowledge were more powerful than the sword”. </w:t>
      </w:r>
      <w:r w:rsidR="004F05FF">
        <w:t xml:space="preserve">To begin with, Evania struggles to understand </w:t>
      </w:r>
      <w:r w:rsidR="00DA53A1">
        <w:t xml:space="preserve">that the war could be solve </w:t>
      </w:r>
      <w:r w:rsidR="008E0357">
        <w:t>by</w:t>
      </w:r>
      <w:r w:rsidR="00DA53A1">
        <w:t xml:space="preserve"> peaceful means</w:t>
      </w:r>
      <w:r w:rsidR="00791DD0">
        <w:t xml:space="preserve">. To her, destroying the Alvarian army </w:t>
      </w:r>
      <w:r w:rsidR="00A15F90">
        <w:t>is the only way</w:t>
      </w:r>
      <w:r w:rsidR="00140D9E">
        <w:t xml:space="preserve"> to free her people</w:t>
      </w:r>
      <w:r w:rsidR="00A15F90">
        <w:t xml:space="preserve">. However, as she </w:t>
      </w:r>
      <w:r w:rsidR="00140D9E">
        <w:t>grows,</w:t>
      </w:r>
      <w:r w:rsidR="00A15F90">
        <w:t xml:space="preserve"> she figures out that using words</w:t>
      </w:r>
      <w:r w:rsidR="00275BEB">
        <w:t xml:space="preserve"> </w:t>
      </w:r>
      <w:r w:rsidR="008C324E">
        <w:t>is</w:t>
      </w:r>
      <w:r w:rsidR="00A15F90">
        <w:t xml:space="preserve"> the best way to create peace. </w:t>
      </w:r>
      <w:r w:rsidR="00A20E10">
        <w:t xml:space="preserve">My story demonstrates </w:t>
      </w:r>
      <w:r w:rsidR="009778E0">
        <w:t xml:space="preserve">more clearly that conflicts can be resolved for good, </w:t>
      </w:r>
      <w:r w:rsidR="008C324E">
        <w:t>by</w:t>
      </w:r>
      <w:r w:rsidR="009778E0">
        <w:t xml:space="preserve"> peaceful means, as Lady Evania was successful in persuading people with her words. </w:t>
      </w:r>
    </w:p>
    <w:p w14:paraId="1FB88713" w14:textId="39523533" w:rsidR="00140D9E" w:rsidRDefault="005C3BD8" w:rsidP="00860FF3">
      <w:r>
        <w:t>Aphorism</w:t>
      </w:r>
      <w:r w:rsidR="00275BEB">
        <w:t>s</w:t>
      </w:r>
      <w:r>
        <w:t xml:space="preserve"> are used in both stories to </w:t>
      </w:r>
      <w:r w:rsidR="00592F7E">
        <w:t>demonstrate the themes more clearly</w:t>
      </w:r>
      <w:r w:rsidR="005F0FBE">
        <w:t xml:space="preserve"> to the audience.</w:t>
      </w:r>
      <w:r w:rsidR="00656281">
        <w:t xml:space="preserve"> </w:t>
      </w:r>
      <w:r w:rsidR="0084016F">
        <w:t>In both stories</w:t>
      </w:r>
      <w:r w:rsidR="00592F7E">
        <w:t>,</w:t>
      </w:r>
      <w:r w:rsidR="0084016F">
        <w:t xml:space="preserve"> it is the father figure that passes on these lessons and the daughters</w:t>
      </w:r>
      <w:r w:rsidR="00140D9E">
        <w:t>’</w:t>
      </w:r>
      <w:r w:rsidR="0084016F">
        <w:t xml:space="preserve"> growth is shown as she comes to understanding </w:t>
      </w:r>
      <w:r w:rsidR="00CB59EA">
        <w:t xml:space="preserve">these </w:t>
      </w:r>
      <w:r w:rsidR="00275BEB">
        <w:t>a</w:t>
      </w:r>
      <w:r w:rsidR="00CB59EA">
        <w:t>phorism</w:t>
      </w:r>
      <w:r w:rsidR="00275BEB">
        <w:t>s</w:t>
      </w:r>
      <w:r w:rsidR="00CB59EA">
        <w:t>. In my story the aphorism</w:t>
      </w:r>
      <w:r w:rsidR="006A580C">
        <w:t xml:space="preserve">s are based around understanding and peace. </w:t>
      </w:r>
      <w:r w:rsidR="00E1639F">
        <w:t xml:space="preserve">Some examples are, “understanding is key to peace” and </w:t>
      </w:r>
      <w:r w:rsidR="00AA5C08">
        <w:t xml:space="preserve">“don’t hate </w:t>
      </w:r>
      <w:r w:rsidR="00AA5C08">
        <w:lastRenderedPageBreak/>
        <w:t xml:space="preserve">what you don’t understand”. </w:t>
      </w:r>
      <w:r w:rsidR="000D3EF2">
        <w:t>These aphorism</w:t>
      </w:r>
      <w:r w:rsidR="00B15863">
        <w:t>s</w:t>
      </w:r>
      <w:r w:rsidR="000D3EF2">
        <w:t xml:space="preserve"> display</w:t>
      </w:r>
      <w:r w:rsidR="00DB1A79">
        <w:t xml:space="preserve"> </w:t>
      </w:r>
      <w:r w:rsidR="000D3EF2">
        <w:t>both themes of the story</w:t>
      </w:r>
      <w:r w:rsidR="00DB1A79">
        <w:t xml:space="preserve"> </w:t>
      </w:r>
      <w:r w:rsidR="0093679F">
        <w:t>and Lady Evan</w:t>
      </w:r>
      <w:r w:rsidR="00FE0C7F">
        <w:t>i</w:t>
      </w:r>
      <w:r w:rsidR="0093679F">
        <w:t xml:space="preserve">a’s </w:t>
      </w:r>
      <w:r w:rsidR="0093679F" w:rsidRPr="005E2A16">
        <w:t xml:space="preserve">growth is shown as she comes to understand. </w:t>
      </w:r>
      <w:r w:rsidR="00E9254F" w:rsidRPr="005E2A16">
        <w:t xml:space="preserve">A similar thing occurs in Lee’s story. Atticus tells </w:t>
      </w:r>
      <w:r w:rsidR="00CE7D6C" w:rsidRPr="005E2A16">
        <w:t>S</w:t>
      </w:r>
      <w:r w:rsidR="00E9254F" w:rsidRPr="005E2A16">
        <w:t>cout</w:t>
      </w:r>
      <w:r w:rsidR="005E2A16">
        <w:t>,</w:t>
      </w:r>
      <w:r w:rsidR="00E9254F" w:rsidRPr="005E2A16">
        <w:t xml:space="preserve"> </w:t>
      </w:r>
      <w:r w:rsidR="00140D9E">
        <w:t>“You</w:t>
      </w:r>
      <w:r w:rsidR="005E2A16" w:rsidRPr="005E2A16">
        <w:t xml:space="preserve"> never really understand a person until you consider things from his point of view</w:t>
      </w:r>
      <w:r w:rsidR="005E2A16">
        <w:t>…</w:t>
      </w:r>
      <w:r w:rsidR="00E9254F" w:rsidRPr="005E2A16">
        <w:t>”</w:t>
      </w:r>
      <w:r w:rsidR="005E2A16">
        <w:t>.</w:t>
      </w:r>
      <w:r w:rsidR="00E9254F">
        <w:t xml:space="preserve"> </w:t>
      </w:r>
      <w:r w:rsidR="00CE7D6C">
        <w:t xml:space="preserve">And, at the end of the book, her growth is shown by her </w:t>
      </w:r>
      <w:r w:rsidR="005E2A16">
        <w:t xml:space="preserve">eventual </w:t>
      </w:r>
      <w:r w:rsidR="00CE7D6C">
        <w:t xml:space="preserve">understanding </w:t>
      </w:r>
      <w:r w:rsidR="00ED57E0">
        <w:t>of the aphorism</w:t>
      </w:r>
      <w:r w:rsidR="005E2A16">
        <w:t xml:space="preserve">. </w:t>
      </w:r>
      <w:r w:rsidR="003B0B8D">
        <w:t>My aphorisms expand on Lee’s, as they point</w:t>
      </w:r>
      <w:r w:rsidR="009C79CF">
        <w:t xml:space="preserve"> out</w:t>
      </w:r>
      <w:r w:rsidR="003B0B8D">
        <w:t xml:space="preserve"> understanding’s importance to peace and reason. </w:t>
      </w:r>
    </w:p>
    <w:p w14:paraId="5B4985D0" w14:textId="40451474" w:rsidR="006D61EC" w:rsidRDefault="005166A9" w:rsidP="00860FF3">
      <w:r>
        <w:t>My final intertextual element is the us</w:t>
      </w:r>
      <w:r w:rsidR="00FB63DA">
        <w:t xml:space="preserve">e </w:t>
      </w:r>
      <w:r>
        <w:t xml:space="preserve">of perspective. Both stories are written in first person and this assists in displaying the growth of the character. Lee’s Scout </w:t>
      </w:r>
      <w:r w:rsidR="00FA7A60">
        <w:t>demonstrates much growth throughout the story</w:t>
      </w:r>
      <w:r w:rsidR="00FB63DA">
        <w:t xml:space="preserve">, as demonstrated by </w:t>
      </w:r>
      <w:r w:rsidR="009D3C30">
        <w:t>her growing understand</w:t>
      </w:r>
      <w:r w:rsidR="00FB63DA">
        <w:t>ing</w:t>
      </w:r>
      <w:r w:rsidR="009D3C30">
        <w:t xml:space="preserve"> </w:t>
      </w:r>
      <w:r w:rsidR="00E46B93">
        <w:t>of the world</w:t>
      </w:r>
      <w:r w:rsidR="002342E0">
        <w:t xml:space="preserve"> both from her and others perspective</w:t>
      </w:r>
      <w:r w:rsidR="00E46B93">
        <w:t>. As the story is written from her perspective, the growth is easy to see</w:t>
      </w:r>
      <w:r w:rsidR="00E44E20">
        <w:t>. Similarly, Evan</w:t>
      </w:r>
      <w:r w:rsidR="00D60477">
        <w:t>i</w:t>
      </w:r>
      <w:r w:rsidR="00E44E20">
        <w:t>a’s growth can be see</w:t>
      </w:r>
      <w:r w:rsidR="007912B6">
        <w:t>n</w:t>
      </w:r>
      <w:r w:rsidR="00E44E20">
        <w:t xml:space="preserve">, as the story is written from her perspective. This is </w:t>
      </w:r>
      <w:r w:rsidR="007912B6">
        <w:t>particularly</w:t>
      </w:r>
      <w:r w:rsidR="00E44E20">
        <w:t xml:space="preserve"> noticeable in </w:t>
      </w:r>
      <w:r w:rsidR="007912B6">
        <w:t xml:space="preserve">growing understand and change of opinion </w:t>
      </w:r>
      <w:r w:rsidR="00872266">
        <w:t>in</w:t>
      </w:r>
      <w:r w:rsidR="007912B6">
        <w:t xml:space="preserve"> the Alvarians.</w:t>
      </w:r>
      <w:r w:rsidR="00D60477">
        <w:t xml:space="preserve"> For instance, she “felt</w:t>
      </w:r>
      <w:r w:rsidR="000F2702">
        <w:t xml:space="preserve"> guilty for all the evil names [she] had called the Alvarians.”</w:t>
      </w:r>
      <w:r w:rsidR="007912B6">
        <w:t xml:space="preserve"> </w:t>
      </w:r>
      <w:r w:rsidR="00FB63DA">
        <w:t>She is also able to see the conflict can be resolved peaceably</w:t>
      </w:r>
      <w:r w:rsidR="0023356F">
        <w:t xml:space="preserve"> and courage comes in many forms</w:t>
      </w:r>
      <w:r w:rsidR="00FB63DA">
        <w:t xml:space="preserve">. </w:t>
      </w:r>
      <w:r w:rsidR="0004607F">
        <w:t xml:space="preserve">The use of first person allows the audience to see the growth </w:t>
      </w:r>
      <w:r w:rsidR="00A72D0B">
        <w:t xml:space="preserve">in understanding </w:t>
      </w:r>
      <w:r w:rsidR="0004607F">
        <w:t>of</w:t>
      </w:r>
      <w:r w:rsidR="00D60477">
        <w:t xml:space="preserve"> both Scout and Lady Evania.</w:t>
      </w:r>
    </w:p>
    <w:p w14:paraId="70F87F6C" w14:textId="7EB458FC" w:rsidR="005560BB" w:rsidRPr="005560BB" w:rsidRDefault="005560BB" w:rsidP="00860FF3">
      <w:pPr>
        <w:rPr>
          <w:b/>
          <w:bCs/>
        </w:rPr>
      </w:pPr>
      <w:r w:rsidRPr="005560BB">
        <w:rPr>
          <w:b/>
          <w:bCs/>
        </w:rPr>
        <w:t xml:space="preserve">Word Count: </w:t>
      </w:r>
      <w:r w:rsidR="00DF26FC">
        <w:rPr>
          <w:b/>
          <w:bCs/>
        </w:rPr>
        <w:t>91</w:t>
      </w:r>
      <w:r w:rsidR="00EE752B">
        <w:rPr>
          <w:b/>
          <w:bCs/>
        </w:rPr>
        <w:t>7</w:t>
      </w:r>
    </w:p>
    <w:sectPr w:rsidR="005560BB" w:rsidRPr="005560B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63324" w14:textId="77777777" w:rsidR="001855AB" w:rsidRDefault="001855AB" w:rsidP="009B69D9">
      <w:pPr>
        <w:spacing w:after="0" w:line="240" w:lineRule="auto"/>
      </w:pPr>
      <w:r>
        <w:separator/>
      </w:r>
    </w:p>
  </w:endnote>
  <w:endnote w:type="continuationSeparator" w:id="0">
    <w:p w14:paraId="7F548230" w14:textId="77777777" w:rsidR="001855AB" w:rsidRDefault="001855AB" w:rsidP="009B6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544F9" w14:textId="77777777" w:rsidR="001855AB" w:rsidRDefault="001855AB" w:rsidP="009B69D9">
      <w:pPr>
        <w:spacing w:after="0" w:line="240" w:lineRule="auto"/>
      </w:pPr>
      <w:r>
        <w:separator/>
      </w:r>
    </w:p>
  </w:footnote>
  <w:footnote w:type="continuationSeparator" w:id="0">
    <w:p w14:paraId="45ED1CA2" w14:textId="77777777" w:rsidR="001855AB" w:rsidRDefault="001855AB" w:rsidP="009B69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8989C" w14:textId="7585A5BE" w:rsidR="009B69D9" w:rsidRDefault="009B69D9" w:rsidP="009B69D9">
    <w:pPr>
      <w:pStyle w:val="Header"/>
      <w:jc w:val="right"/>
    </w:pPr>
    <w:r>
      <w:t xml:space="preserve">Grace Bea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E005F"/>
    <w:multiLevelType w:val="hybridMultilevel"/>
    <w:tmpl w:val="F16EC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2B859B0"/>
    <w:multiLevelType w:val="hybridMultilevel"/>
    <w:tmpl w:val="350C5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O0NDCxNDUxMzA2NTJQ0lEKTi0uzszPAykwrwUA7uYtiSwAAAA="/>
  </w:docVars>
  <w:rsids>
    <w:rsidRoot w:val="00537B75"/>
    <w:rsid w:val="0001129C"/>
    <w:rsid w:val="0004607F"/>
    <w:rsid w:val="00061DB9"/>
    <w:rsid w:val="000922BC"/>
    <w:rsid w:val="00093B70"/>
    <w:rsid w:val="000C2EAE"/>
    <w:rsid w:val="000C44D3"/>
    <w:rsid w:val="000D3EF2"/>
    <w:rsid w:val="000E6A32"/>
    <w:rsid w:val="000F2702"/>
    <w:rsid w:val="00114FAA"/>
    <w:rsid w:val="00140D9E"/>
    <w:rsid w:val="001561CF"/>
    <w:rsid w:val="001855AB"/>
    <w:rsid w:val="00186624"/>
    <w:rsid w:val="00187649"/>
    <w:rsid w:val="00197234"/>
    <w:rsid w:val="001A4B1A"/>
    <w:rsid w:val="001B2800"/>
    <w:rsid w:val="001B50AA"/>
    <w:rsid w:val="00201018"/>
    <w:rsid w:val="0023356F"/>
    <w:rsid w:val="002342E0"/>
    <w:rsid w:val="00275BEB"/>
    <w:rsid w:val="002A126F"/>
    <w:rsid w:val="0033223C"/>
    <w:rsid w:val="00344F7E"/>
    <w:rsid w:val="00345EA1"/>
    <w:rsid w:val="003506A2"/>
    <w:rsid w:val="003610F5"/>
    <w:rsid w:val="00363BB1"/>
    <w:rsid w:val="0039310C"/>
    <w:rsid w:val="003B0B8D"/>
    <w:rsid w:val="004349F0"/>
    <w:rsid w:val="004571C1"/>
    <w:rsid w:val="004706BA"/>
    <w:rsid w:val="00472498"/>
    <w:rsid w:val="004841C4"/>
    <w:rsid w:val="00490CF9"/>
    <w:rsid w:val="004B345B"/>
    <w:rsid w:val="004D310D"/>
    <w:rsid w:val="004E01AB"/>
    <w:rsid w:val="004F05FF"/>
    <w:rsid w:val="005166A9"/>
    <w:rsid w:val="00537B75"/>
    <w:rsid w:val="00550D55"/>
    <w:rsid w:val="005560BB"/>
    <w:rsid w:val="0056507F"/>
    <w:rsid w:val="0057382D"/>
    <w:rsid w:val="00592DB1"/>
    <w:rsid w:val="00592F7E"/>
    <w:rsid w:val="005941C4"/>
    <w:rsid w:val="00597221"/>
    <w:rsid w:val="005B1959"/>
    <w:rsid w:val="005C3BD8"/>
    <w:rsid w:val="005C74FA"/>
    <w:rsid w:val="005D30C7"/>
    <w:rsid w:val="005E0FD8"/>
    <w:rsid w:val="005E2A16"/>
    <w:rsid w:val="005F0FBE"/>
    <w:rsid w:val="006228BA"/>
    <w:rsid w:val="00641B1E"/>
    <w:rsid w:val="006426AF"/>
    <w:rsid w:val="00653F2B"/>
    <w:rsid w:val="00656281"/>
    <w:rsid w:val="006745A8"/>
    <w:rsid w:val="00697CBA"/>
    <w:rsid w:val="006A580C"/>
    <w:rsid w:val="006D61EC"/>
    <w:rsid w:val="006F41E6"/>
    <w:rsid w:val="006F4B5A"/>
    <w:rsid w:val="007021D6"/>
    <w:rsid w:val="00711A93"/>
    <w:rsid w:val="00712BEB"/>
    <w:rsid w:val="007604E8"/>
    <w:rsid w:val="007912B6"/>
    <w:rsid w:val="00791DD0"/>
    <w:rsid w:val="00794FE7"/>
    <w:rsid w:val="007E767E"/>
    <w:rsid w:val="0084016F"/>
    <w:rsid w:val="00860FF3"/>
    <w:rsid w:val="008635CF"/>
    <w:rsid w:val="00872266"/>
    <w:rsid w:val="008B6C13"/>
    <w:rsid w:val="008C324E"/>
    <w:rsid w:val="008E0357"/>
    <w:rsid w:val="008E2FCA"/>
    <w:rsid w:val="008E436D"/>
    <w:rsid w:val="008E507E"/>
    <w:rsid w:val="008E7930"/>
    <w:rsid w:val="009041E0"/>
    <w:rsid w:val="00915BC9"/>
    <w:rsid w:val="0093679F"/>
    <w:rsid w:val="00952DE1"/>
    <w:rsid w:val="009646DD"/>
    <w:rsid w:val="009778E0"/>
    <w:rsid w:val="009A2344"/>
    <w:rsid w:val="009A657C"/>
    <w:rsid w:val="009B69D9"/>
    <w:rsid w:val="009C79CF"/>
    <w:rsid w:val="009D3C30"/>
    <w:rsid w:val="009E5C11"/>
    <w:rsid w:val="009F1649"/>
    <w:rsid w:val="00A15F90"/>
    <w:rsid w:val="00A20E10"/>
    <w:rsid w:val="00A307FF"/>
    <w:rsid w:val="00A54857"/>
    <w:rsid w:val="00A631A5"/>
    <w:rsid w:val="00A72D0B"/>
    <w:rsid w:val="00AA5C08"/>
    <w:rsid w:val="00AB7305"/>
    <w:rsid w:val="00B15863"/>
    <w:rsid w:val="00B44F2E"/>
    <w:rsid w:val="00B574D1"/>
    <w:rsid w:val="00B607ED"/>
    <w:rsid w:val="00B71F0C"/>
    <w:rsid w:val="00B945BF"/>
    <w:rsid w:val="00BA2C88"/>
    <w:rsid w:val="00BC7776"/>
    <w:rsid w:val="00BE632A"/>
    <w:rsid w:val="00C03485"/>
    <w:rsid w:val="00C03A40"/>
    <w:rsid w:val="00C22B30"/>
    <w:rsid w:val="00C23B10"/>
    <w:rsid w:val="00C3075B"/>
    <w:rsid w:val="00C57FA4"/>
    <w:rsid w:val="00CA6808"/>
    <w:rsid w:val="00CB59EA"/>
    <w:rsid w:val="00CB6EFC"/>
    <w:rsid w:val="00CD486E"/>
    <w:rsid w:val="00CE7D6C"/>
    <w:rsid w:val="00CF7FC1"/>
    <w:rsid w:val="00D16818"/>
    <w:rsid w:val="00D20943"/>
    <w:rsid w:val="00D33059"/>
    <w:rsid w:val="00D60477"/>
    <w:rsid w:val="00D70D85"/>
    <w:rsid w:val="00DA53A1"/>
    <w:rsid w:val="00DB1A79"/>
    <w:rsid w:val="00DC5B7A"/>
    <w:rsid w:val="00DD60DD"/>
    <w:rsid w:val="00DE48DD"/>
    <w:rsid w:val="00DF26FC"/>
    <w:rsid w:val="00E0111C"/>
    <w:rsid w:val="00E0563F"/>
    <w:rsid w:val="00E1029B"/>
    <w:rsid w:val="00E1639F"/>
    <w:rsid w:val="00E20BE1"/>
    <w:rsid w:val="00E25709"/>
    <w:rsid w:val="00E44E20"/>
    <w:rsid w:val="00E46B93"/>
    <w:rsid w:val="00E9254F"/>
    <w:rsid w:val="00EB1AB4"/>
    <w:rsid w:val="00EB36D7"/>
    <w:rsid w:val="00EB3BB3"/>
    <w:rsid w:val="00ED57E0"/>
    <w:rsid w:val="00EE28D0"/>
    <w:rsid w:val="00EE752B"/>
    <w:rsid w:val="00EF0649"/>
    <w:rsid w:val="00F1118F"/>
    <w:rsid w:val="00F24C5E"/>
    <w:rsid w:val="00F54F2C"/>
    <w:rsid w:val="00F70F82"/>
    <w:rsid w:val="00F82B36"/>
    <w:rsid w:val="00FA7A60"/>
    <w:rsid w:val="00FB63DA"/>
    <w:rsid w:val="00FB76D0"/>
    <w:rsid w:val="00FC4E8B"/>
    <w:rsid w:val="00FD1A85"/>
    <w:rsid w:val="00FE0C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81920"/>
  <w15:chartTrackingRefBased/>
  <w15:docId w15:val="{43EDD018-2627-4794-9A24-F6C16DE9A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234"/>
  </w:style>
  <w:style w:type="paragraph" w:styleId="Heading1">
    <w:name w:val="heading 1"/>
    <w:basedOn w:val="Normal"/>
    <w:next w:val="Normal"/>
    <w:link w:val="Heading1Char"/>
    <w:uiPriority w:val="9"/>
    <w:qFormat/>
    <w:rsid w:val="00197234"/>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semiHidden/>
    <w:unhideWhenUsed/>
    <w:qFormat/>
    <w:rsid w:val="00197234"/>
    <w:pPr>
      <w:keepNext/>
      <w:keepLines/>
      <w:spacing w:before="40" w:after="0"/>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semiHidden/>
    <w:unhideWhenUsed/>
    <w:qFormat/>
    <w:rsid w:val="00197234"/>
    <w:pPr>
      <w:keepNext/>
      <w:keepLines/>
      <w:spacing w:before="40" w:after="0"/>
      <w:outlineLvl w:val="2"/>
    </w:pPr>
    <w:rPr>
      <w:rFonts w:asciiTheme="majorHAnsi" w:eastAsiaTheme="majorEastAsia" w:hAnsiTheme="majorHAnsi" w:cstheme="majorBidi"/>
      <w:color w:val="1A495D" w:themeColor="accent1" w:themeShade="80"/>
      <w:sz w:val="24"/>
      <w:szCs w:val="24"/>
    </w:rPr>
  </w:style>
  <w:style w:type="paragraph" w:styleId="Heading4">
    <w:name w:val="heading 4"/>
    <w:basedOn w:val="Normal"/>
    <w:next w:val="Normal"/>
    <w:link w:val="Heading4Char"/>
    <w:uiPriority w:val="9"/>
    <w:semiHidden/>
    <w:unhideWhenUsed/>
    <w:qFormat/>
    <w:rsid w:val="00197234"/>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197234"/>
    <w:pPr>
      <w:keepNext/>
      <w:keepLines/>
      <w:spacing w:before="40" w:after="0"/>
      <w:outlineLvl w:val="4"/>
    </w:pPr>
    <w:rPr>
      <w:color w:val="276E8B" w:themeColor="accent1" w:themeShade="BF"/>
    </w:rPr>
  </w:style>
  <w:style w:type="paragraph" w:styleId="Heading6">
    <w:name w:val="heading 6"/>
    <w:basedOn w:val="Normal"/>
    <w:next w:val="Normal"/>
    <w:link w:val="Heading6Char"/>
    <w:uiPriority w:val="9"/>
    <w:semiHidden/>
    <w:unhideWhenUsed/>
    <w:qFormat/>
    <w:rsid w:val="00197234"/>
    <w:pPr>
      <w:keepNext/>
      <w:keepLines/>
      <w:spacing w:before="40" w:after="0"/>
      <w:outlineLvl w:val="5"/>
    </w:pPr>
    <w:rPr>
      <w:color w:val="1A495D" w:themeColor="accent1" w:themeShade="80"/>
    </w:rPr>
  </w:style>
  <w:style w:type="paragraph" w:styleId="Heading7">
    <w:name w:val="heading 7"/>
    <w:basedOn w:val="Normal"/>
    <w:next w:val="Normal"/>
    <w:link w:val="Heading7Char"/>
    <w:uiPriority w:val="9"/>
    <w:semiHidden/>
    <w:unhideWhenUsed/>
    <w:qFormat/>
    <w:rsid w:val="00197234"/>
    <w:pPr>
      <w:keepNext/>
      <w:keepLines/>
      <w:spacing w:before="40" w:after="0"/>
      <w:outlineLvl w:val="6"/>
    </w:pPr>
    <w:rPr>
      <w:rFonts w:asciiTheme="majorHAnsi" w:eastAsiaTheme="majorEastAsia" w:hAnsiTheme="majorHAnsi" w:cstheme="majorBidi"/>
      <w:i/>
      <w:iCs/>
      <w:color w:val="1A495D" w:themeColor="accent1" w:themeShade="80"/>
    </w:rPr>
  </w:style>
  <w:style w:type="paragraph" w:styleId="Heading8">
    <w:name w:val="heading 8"/>
    <w:basedOn w:val="Normal"/>
    <w:next w:val="Normal"/>
    <w:link w:val="Heading8Char"/>
    <w:uiPriority w:val="9"/>
    <w:semiHidden/>
    <w:unhideWhenUsed/>
    <w:qFormat/>
    <w:rsid w:val="00197234"/>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197234"/>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7234"/>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semiHidden/>
    <w:rsid w:val="00197234"/>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semiHidden/>
    <w:rsid w:val="00197234"/>
    <w:rPr>
      <w:rFonts w:asciiTheme="majorHAnsi" w:eastAsiaTheme="majorEastAsia" w:hAnsiTheme="majorHAnsi" w:cstheme="majorBidi"/>
      <w:color w:val="1A495D" w:themeColor="accent1" w:themeShade="80"/>
      <w:sz w:val="24"/>
      <w:szCs w:val="24"/>
    </w:rPr>
  </w:style>
  <w:style w:type="character" w:customStyle="1" w:styleId="Heading4Char">
    <w:name w:val="Heading 4 Char"/>
    <w:basedOn w:val="DefaultParagraphFont"/>
    <w:link w:val="Heading4"/>
    <w:uiPriority w:val="9"/>
    <w:semiHidden/>
    <w:rsid w:val="00197234"/>
    <w:rPr>
      <w:i/>
      <w:iCs/>
    </w:rPr>
  </w:style>
  <w:style w:type="character" w:customStyle="1" w:styleId="Heading5Char">
    <w:name w:val="Heading 5 Char"/>
    <w:basedOn w:val="DefaultParagraphFont"/>
    <w:link w:val="Heading5"/>
    <w:uiPriority w:val="9"/>
    <w:semiHidden/>
    <w:rsid w:val="00197234"/>
    <w:rPr>
      <w:color w:val="276E8B" w:themeColor="accent1" w:themeShade="BF"/>
    </w:rPr>
  </w:style>
  <w:style w:type="character" w:customStyle="1" w:styleId="Heading6Char">
    <w:name w:val="Heading 6 Char"/>
    <w:basedOn w:val="DefaultParagraphFont"/>
    <w:link w:val="Heading6"/>
    <w:uiPriority w:val="9"/>
    <w:semiHidden/>
    <w:rsid w:val="00197234"/>
    <w:rPr>
      <w:color w:val="1A495D" w:themeColor="accent1" w:themeShade="80"/>
    </w:rPr>
  </w:style>
  <w:style w:type="character" w:customStyle="1" w:styleId="Heading7Char">
    <w:name w:val="Heading 7 Char"/>
    <w:basedOn w:val="DefaultParagraphFont"/>
    <w:link w:val="Heading7"/>
    <w:uiPriority w:val="9"/>
    <w:semiHidden/>
    <w:rsid w:val="00197234"/>
    <w:rPr>
      <w:rFonts w:asciiTheme="majorHAnsi" w:eastAsiaTheme="majorEastAsia" w:hAnsiTheme="majorHAnsi" w:cstheme="majorBidi"/>
      <w:i/>
      <w:iCs/>
      <w:color w:val="1A495D" w:themeColor="accent1" w:themeShade="80"/>
    </w:rPr>
  </w:style>
  <w:style w:type="character" w:customStyle="1" w:styleId="Heading8Char">
    <w:name w:val="Heading 8 Char"/>
    <w:basedOn w:val="DefaultParagraphFont"/>
    <w:link w:val="Heading8"/>
    <w:uiPriority w:val="9"/>
    <w:semiHidden/>
    <w:rsid w:val="00197234"/>
    <w:rPr>
      <w:color w:val="262626" w:themeColor="text1" w:themeTint="D9"/>
      <w:sz w:val="21"/>
      <w:szCs w:val="21"/>
    </w:rPr>
  </w:style>
  <w:style w:type="character" w:customStyle="1" w:styleId="Heading9Char">
    <w:name w:val="Heading 9 Char"/>
    <w:basedOn w:val="DefaultParagraphFont"/>
    <w:link w:val="Heading9"/>
    <w:uiPriority w:val="9"/>
    <w:semiHidden/>
    <w:rsid w:val="00197234"/>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197234"/>
    <w:pPr>
      <w:spacing w:after="200" w:line="240" w:lineRule="auto"/>
    </w:pPr>
    <w:rPr>
      <w:i/>
      <w:iCs/>
      <w:color w:val="373545" w:themeColor="text2"/>
      <w:sz w:val="18"/>
      <w:szCs w:val="18"/>
    </w:rPr>
  </w:style>
  <w:style w:type="paragraph" w:styleId="Title">
    <w:name w:val="Title"/>
    <w:basedOn w:val="Normal"/>
    <w:next w:val="Normal"/>
    <w:link w:val="TitleChar"/>
    <w:uiPriority w:val="10"/>
    <w:qFormat/>
    <w:rsid w:val="00197234"/>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19723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197234"/>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97234"/>
    <w:rPr>
      <w:color w:val="5A5A5A" w:themeColor="text1" w:themeTint="A5"/>
      <w:spacing w:val="15"/>
    </w:rPr>
  </w:style>
  <w:style w:type="character" w:styleId="Strong">
    <w:name w:val="Strong"/>
    <w:basedOn w:val="DefaultParagraphFont"/>
    <w:uiPriority w:val="22"/>
    <w:qFormat/>
    <w:rsid w:val="00197234"/>
    <w:rPr>
      <w:b/>
      <w:bCs/>
      <w:color w:val="auto"/>
    </w:rPr>
  </w:style>
  <w:style w:type="character" w:styleId="Emphasis">
    <w:name w:val="Emphasis"/>
    <w:basedOn w:val="DefaultParagraphFont"/>
    <w:uiPriority w:val="20"/>
    <w:qFormat/>
    <w:rsid w:val="00197234"/>
    <w:rPr>
      <w:i/>
      <w:iCs/>
      <w:color w:val="auto"/>
    </w:rPr>
  </w:style>
  <w:style w:type="paragraph" w:styleId="NoSpacing">
    <w:name w:val="No Spacing"/>
    <w:uiPriority w:val="1"/>
    <w:qFormat/>
    <w:rsid w:val="00197234"/>
    <w:pPr>
      <w:spacing w:after="0" w:line="240" w:lineRule="auto"/>
    </w:pPr>
  </w:style>
  <w:style w:type="paragraph" w:styleId="Quote">
    <w:name w:val="Quote"/>
    <w:basedOn w:val="Normal"/>
    <w:next w:val="Normal"/>
    <w:link w:val="QuoteChar"/>
    <w:uiPriority w:val="29"/>
    <w:qFormat/>
    <w:rsid w:val="00197234"/>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197234"/>
    <w:rPr>
      <w:i/>
      <w:iCs/>
      <w:color w:val="404040" w:themeColor="text1" w:themeTint="BF"/>
    </w:rPr>
  </w:style>
  <w:style w:type="paragraph" w:styleId="IntenseQuote">
    <w:name w:val="Intense Quote"/>
    <w:basedOn w:val="Normal"/>
    <w:next w:val="Normal"/>
    <w:link w:val="IntenseQuoteChar"/>
    <w:uiPriority w:val="30"/>
    <w:qFormat/>
    <w:rsid w:val="00197234"/>
    <w:pPr>
      <w:pBdr>
        <w:top w:val="single" w:sz="4" w:space="10" w:color="3494BA" w:themeColor="accent1"/>
        <w:bottom w:val="single" w:sz="4" w:space="10" w:color="3494BA" w:themeColor="accent1"/>
      </w:pBdr>
      <w:spacing w:before="360" w:after="360"/>
      <w:ind w:left="864" w:right="864"/>
      <w:jc w:val="center"/>
    </w:pPr>
    <w:rPr>
      <w:i/>
      <w:iCs/>
      <w:color w:val="3494BA" w:themeColor="accent1"/>
    </w:rPr>
  </w:style>
  <w:style w:type="character" w:customStyle="1" w:styleId="IntenseQuoteChar">
    <w:name w:val="Intense Quote Char"/>
    <w:basedOn w:val="DefaultParagraphFont"/>
    <w:link w:val="IntenseQuote"/>
    <w:uiPriority w:val="30"/>
    <w:rsid w:val="00197234"/>
    <w:rPr>
      <w:i/>
      <w:iCs/>
      <w:color w:val="3494BA" w:themeColor="accent1"/>
    </w:rPr>
  </w:style>
  <w:style w:type="character" w:styleId="SubtleEmphasis">
    <w:name w:val="Subtle Emphasis"/>
    <w:basedOn w:val="DefaultParagraphFont"/>
    <w:uiPriority w:val="19"/>
    <w:qFormat/>
    <w:rsid w:val="00197234"/>
    <w:rPr>
      <w:i/>
      <w:iCs/>
      <w:color w:val="404040" w:themeColor="text1" w:themeTint="BF"/>
    </w:rPr>
  </w:style>
  <w:style w:type="character" w:styleId="IntenseEmphasis">
    <w:name w:val="Intense Emphasis"/>
    <w:basedOn w:val="DefaultParagraphFont"/>
    <w:uiPriority w:val="21"/>
    <w:qFormat/>
    <w:rsid w:val="00197234"/>
    <w:rPr>
      <w:i/>
      <w:iCs/>
      <w:color w:val="3494BA" w:themeColor="accent1"/>
    </w:rPr>
  </w:style>
  <w:style w:type="character" w:styleId="SubtleReference">
    <w:name w:val="Subtle Reference"/>
    <w:basedOn w:val="DefaultParagraphFont"/>
    <w:uiPriority w:val="31"/>
    <w:qFormat/>
    <w:rsid w:val="00197234"/>
    <w:rPr>
      <w:smallCaps/>
      <w:color w:val="404040" w:themeColor="text1" w:themeTint="BF"/>
    </w:rPr>
  </w:style>
  <w:style w:type="character" w:styleId="IntenseReference">
    <w:name w:val="Intense Reference"/>
    <w:basedOn w:val="DefaultParagraphFont"/>
    <w:uiPriority w:val="32"/>
    <w:qFormat/>
    <w:rsid w:val="00197234"/>
    <w:rPr>
      <w:b/>
      <w:bCs/>
      <w:smallCaps/>
      <w:color w:val="3494BA" w:themeColor="accent1"/>
      <w:spacing w:val="5"/>
    </w:rPr>
  </w:style>
  <w:style w:type="character" w:styleId="BookTitle">
    <w:name w:val="Book Title"/>
    <w:basedOn w:val="DefaultParagraphFont"/>
    <w:uiPriority w:val="33"/>
    <w:qFormat/>
    <w:rsid w:val="00197234"/>
    <w:rPr>
      <w:b/>
      <w:bCs/>
      <w:i/>
      <w:iCs/>
      <w:spacing w:val="5"/>
    </w:rPr>
  </w:style>
  <w:style w:type="paragraph" w:styleId="TOCHeading">
    <w:name w:val="TOC Heading"/>
    <w:basedOn w:val="Heading1"/>
    <w:next w:val="Normal"/>
    <w:uiPriority w:val="39"/>
    <w:semiHidden/>
    <w:unhideWhenUsed/>
    <w:qFormat/>
    <w:rsid w:val="00197234"/>
    <w:pPr>
      <w:outlineLvl w:val="9"/>
    </w:pPr>
  </w:style>
  <w:style w:type="paragraph" w:styleId="ListParagraph">
    <w:name w:val="List Paragraph"/>
    <w:basedOn w:val="Normal"/>
    <w:uiPriority w:val="34"/>
    <w:qFormat/>
    <w:rsid w:val="00537B75"/>
    <w:pPr>
      <w:ind w:left="720"/>
      <w:contextualSpacing/>
    </w:pPr>
  </w:style>
  <w:style w:type="paragraph" w:styleId="Revision">
    <w:name w:val="Revision"/>
    <w:hidden/>
    <w:uiPriority w:val="99"/>
    <w:semiHidden/>
    <w:rsid w:val="00A631A5"/>
    <w:pPr>
      <w:spacing w:after="0" w:line="240" w:lineRule="auto"/>
    </w:pPr>
  </w:style>
  <w:style w:type="paragraph" w:styleId="Header">
    <w:name w:val="header"/>
    <w:basedOn w:val="Normal"/>
    <w:link w:val="HeaderChar"/>
    <w:uiPriority w:val="99"/>
    <w:unhideWhenUsed/>
    <w:rsid w:val="009B69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69D9"/>
  </w:style>
  <w:style w:type="paragraph" w:styleId="Footer">
    <w:name w:val="footer"/>
    <w:basedOn w:val="Normal"/>
    <w:link w:val="FooterChar"/>
    <w:uiPriority w:val="99"/>
    <w:unhideWhenUsed/>
    <w:rsid w:val="009B69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6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4</Pages>
  <Words>1660</Words>
  <Characters>946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Beale</dc:creator>
  <cp:keywords/>
  <dc:description/>
  <cp:lastModifiedBy>Grace Beale</cp:lastModifiedBy>
  <cp:revision>165</cp:revision>
  <dcterms:created xsi:type="dcterms:W3CDTF">2022-09-07T02:14:00Z</dcterms:created>
  <dcterms:modified xsi:type="dcterms:W3CDTF">2022-09-16T01:31:00Z</dcterms:modified>
</cp:coreProperties>
</file>